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549EE341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4DD7873C" w14:textId="77777777" w:rsidR="00BE03D9" w:rsidRDefault="00524B29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6E811498" w14:textId="268583C9" w:rsidR="00524B29" w:rsidRDefault="00BE03D9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RTRIM(</w:t>
      </w:r>
      <w:r w:rsidRPr="007A1BB7">
        <w:rPr>
          <w:b w:val="0"/>
          <w:bCs w:val="0"/>
          <w:color w:val="444444"/>
          <w:spacing w:val="3"/>
        </w:rPr>
        <w:t>FIRST_NAME</w:t>
      </w:r>
      <w:r>
        <w:rPr>
          <w:b w:val="0"/>
          <w:bCs w:val="0"/>
          <w:color w:val="444444"/>
          <w:spacing w:val="3"/>
        </w:rPr>
        <w:t xml:space="preserve">) from </w:t>
      </w:r>
      <w:r w:rsidRPr="007A1BB7">
        <w:rPr>
          <w:b w:val="0"/>
          <w:bCs w:val="0"/>
          <w:color w:val="444444"/>
          <w:spacing w:val="3"/>
        </w:rPr>
        <w:t>Worker</w:t>
      </w:r>
      <w:r>
        <w:rPr>
          <w:b w:val="0"/>
          <w:bCs w:val="0"/>
          <w:color w:val="444444"/>
          <w:spacing w:val="3"/>
        </w:rPr>
        <w:t>;</w:t>
      </w:r>
    </w:p>
    <w:p w14:paraId="317C56CD" w14:textId="77777777" w:rsidR="00524B29" w:rsidRPr="007A1BB7" w:rsidRDefault="00524B29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63DFAB2" w14:textId="0A1AC24E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bookmarkStart w:id="0" w:name="OLE_LINK1"/>
      <w:r w:rsidRPr="007A1BB7">
        <w:rPr>
          <w:b w:val="0"/>
          <w:bCs w:val="0"/>
          <w:color w:val="444444"/>
          <w:spacing w:val="3"/>
        </w:rPr>
        <w:t xml:space="preserve">. Write an SQL query that fetches the unique values of DEPARTMENT from Worker table and prints its </w:t>
      </w:r>
      <w:bookmarkStart w:id="1" w:name="OLE_LINK2"/>
      <w:r w:rsidRPr="007A1BB7">
        <w:rPr>
          <w:b w:val="0"/>
          <w:bCs w:val="0"/>
          <w:color w:val="444444"/>
          <w:spacing w:val="3"/>
        </w:rPr>
        <w:t>length</w:t>
      </w:r>
      <w:bookmarkEnd w:id="1"/>
      <w:r w:rsidRPr="007A1BB7">
        <w:rPr>
          <w:b w:val="0"/>
          <w:bCs w:val="0"/>
          <w:color w:val="444444"/>
          <w:spacing w:val="3"/>
        </w:rPr>
        <w:t>.</w:t>
      </w:r>
    </w:p>
    <w:bookmarkEnd w:id="0"/>
    <w:p w14:paraId="66A66DCB" w14:textId="77777777" w:rsidR="00BE03D9" w:rsidRDefault="00524B29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3F9CD6EB" w14:textId="58579FD1" w:rsidR="00524B29" w:rsidRDefault="00BE03D9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Distinct </w:t>
      </w:r>
      <w:r w:rsidRPr="007A1BB7">
        <w:rPr>
          <w:b w:val="0"/>
          <w:bCs w:val="0"/>
          <w:color w:val="444444"/>
          <w:spacing w:val="3"/>
        </w:rPr>
        <w:t>DEPARTMENT</w:t>
      </w:r>
      <w:r>
        <w:rPr>
          <w:b w:val="0"/>
          <w:bCs w:val="0"/>
          <w:color w:val="444444"/>
          <w:spacing w:val="3"/>
        </w:rPr>
        <w:t>,</w:t>
      </w:r>
      <w:r w:rsidRPr="00BE03D9">
        <w:rPr>
          <w:b w:val="0"/>
          <w:bCs w:val="0"/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Distinct (</w:t>
      </w:r>
      <w:r w:rsidRPr="007A1BB7">
        <w:rPr>
          <w:b w:val="0"/>
          <w:bCs w:val="0"/>
          <w:color w:val="444444"/>
          <w:spacing w:val="3"/>
        </w:rPr>
        <w:t>length</w:t>
      </w:r>
      <w:r>
        <w:rPr>
          <w:b w:val="0"/>
          <w:bCs w:val="0"/>
          <w:color w:val="444444"/>
          <w:spacing w:val="3"/>
        </w:rPr>
        <w:t>(Department)) from Worker;</w:t>
      </w:r>
    </w:p>
    <w:p w14:paraId="0D76BB82" w14:textId="77777777" w:rsidR="00524B29" w:rsidRDefault="00524B29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5225FDC" w14:textId="1F0421C0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7C8F8D13" w14:textId="349AEEFE" w:rsidR="00524B29" w:rsidRDefault="00524B29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6799D60E" w14:textId="0C67A25B" w:rsidR="00BE03D9" w:rsidRPr="00BE03D9" w:rsidRDefault="00BE03D9" w:rsidP="00BE03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BE03D9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select * from</w:t>
      </w:r>
      <w:r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</w:t>
      </w:r>
      <w:r w:rsidRPr="00BE03D9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(</w:t>
      </w:r>
    </w:p>
    <w:p w14:paraId="13B5D5F1" w14:textId="77777777" w:rsidR="00BE03D9" w:rsidRPr="00BE03D9" w:rsidRDefault="00BE03D9" w:rsidP="00BE03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BE03D9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select ename, sal, dense_rank() </w:t>
      </w:r>
    </w:p>
    <w:p w14:paraId="41DD45E2" w14:textId="7CF86C36" w:rsidR="00BE03D9" w:rsidRPr="00BE03D9" w:rsidRDefault="00BE03D9" w:rsidP="00BE03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BE03D9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over(order by sal desc)r from Employee) </w:t>
      </w:r>
    </w:p>
    <w:p w14:paraId="60CEC5F1" w14:textId="77777777" w:rsidR="00BE03D9" w:rsidRPr="00BE03D9" w:rsidRDefault="00BE03D9" w:rsidP="00BE03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BE03D9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where r=&amp;n;</w:t>
      </w:r>
    </w:p>
    <w:p w14:paraId="36CF467D" w14:textId="77777777" w:rsidR="00BE03D9" w:rsidRPr="00BE03D9" w:rsidRDefault="00BE03D9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4E0DC9E" w14:textId="77777777" w:rsidR="00BE03D9" w:rsidRDefault="00BE03D9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53DE798" w14:textId="77777777" w:rsidR="00524B29" w:rsidRPr="007A1BB7" w:rsidRDefault="00524B29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E5989" w14:textId="77777777" w:rsidR="00FE43A1" w:rsidRDefault="00FE43A1" w:rsidP="00524B29">
      <w:pPr>
        <w:spacing w:after="0" w:line="240" w:lineRule="auto"/>
      </w:pPr>
      <w:r>
        <w:separator/>
      </w:r>
    </w:p>
  </w:endnote>
  <w:endnote w:type="continuationSeparator" w:id="0">
    <w:p w14:paraId="686F05BD" w14:textId="77777777" w:rsidR="00FE43A1" w:rsidRDefault="00FE43A1" w:rsidP="00524B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303CD" w14:textId="77777777" w:rsidR="00FE43A1" w:rsidRDefault="00FE43A1" w:rsidP="00524B29">
      <w:pPr>
        <w:spacing w:after="0" w:line="240" w:lineRule="auto"/>
      </w:pPr>
      <w:r>
        <w:separator/>
      </w:r>
    </w:p>
  </w:footnote>
  <w:footnote w:type="continuationSeparator" w:id="0">
    <w:p w14:paraId="57317E57" w14:textId="77777777" w:rsidR="00FE43A1" w:rsidRDefault="00FE43A1" w:rsidP="00524B2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524B29"/>
    <w:rsid w:val="006B2A37"/>
    <w:rsid w:val="00BE03D9"/>
    <w:rsid w:val="00FE4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E03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E03D9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3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7</Words>
  <Characters>445</Characters>
  <Application>Microsoft Office Word</Application>
  <DocSecurity>0</DocSecurity>
  <Lines>3</Lines>
  <Paragraphs>1</Paragraphs>
  <ScaleCrop>false</ScaleCrop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ndaliya, Ila</cp:lastModifiedBy>
  <cp:revision>5</cp:revision>
  <dcterms:created xsi:type="dcterms:W3CDTF">2021-03-26T13:45:00Z</dcterms:created>
  <dcterms:modified xsi:type="dcterms:W3CDTF">2022-02-16T12:41:00Z</dcterms:modified>
</cp:coreProperties>
</file>